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4500" w:rsidRPr="00B62939" w:rsidRDefault="004155CB" w:rsidP="00204500">
      <w:pPr>
        <w:jc w:val="center"/>
        <w:rPr>
          <w:rFonts w:ascii="Cambria Math" w:hAnsi="Cambria Math"/>
          <w:sz w:val="28"/>
          <w:szCs w:val="28"/>
        </w:rPr>
      </w:pPr>
      <w:r w:rsidRPr="00B62939">
        <w:rPr>
          <w:rFonts w:ascii="Cambria Math" w:hAnsi="Cambria Math"/>
          <w:sz w:val="28"/>
          <w:szCs w:val="28"/>
        </w:rPr>
        <w:t>Sara Smith</w:t>
      </w:r>
    </w:p>
    <w:p w:rsidR="00933E79" w:rsidRPr="00B62939" w:rsidRDefault="004155CB" w:rsidP="00933E79">
      <w:pPr>
        <w:jc w:val="center"/>
        <w:rPr>
          <w:rFonts w:ascii="Cambria Math" w:hAnsi="Cambria Math"/>
          <w:sz w:val="28"/>
          <w:szCs w:val="28"/>
        </w:rPr>
      </w:pPr>
      <w:r w:rsidRPr="00B62939">
        <w:rPr>
          <w:rFonts w:ascii="Cambria Math" w:hAnsi="Cambria Math"/>
          <w:sz w:val="28"/>
          <w:szCs w:val="28"/>
        </w:rPr>
        <w:t>42 Central Ave, Central</w:t>
      </w:r>
      <w:r w:rsidR="003E0A54" w:rsidRPr="00B62939">
        <w:rPr>
          <w:rFonts w:ascii="Cambria Math" w:hAnsi="Cambria Math"/>
          <w:sz w:val="28"/>
          <w:szCs w:val="28"/>
        </w:rPr>
        <w:t xml:space="preserve"> City</w:t>
      </w:r>
      <w:r w:rsidRPr="00B62939">
        <w:rPr>
          <w:rFonts w:ascii="Cambria Math" w:hAnsi="Cambria Math"/>
          <w:sz w:val="28"/>
          <w:szCs w:val="28"/>
        </w:rPr>
        <w:t>, Iowa 52240</w:t>
      </w:r>
      <w:r w:rsidR="00933E79" w:rsidRPr="00B62939">
        <w:rPr>
          <w:rFonts w:ascii="Cambria Math" w:hAnsi="Cambria Math"/>
          <w:sz w:val="28"/>
          <w:szCs w:val="28"/>
        </w:rPr>
        <w:t xml:space="preserve"> · 555-555-5555 · </w:t>
      </w:r>
      <w:r w:rsidR="00A97ACA" w:rsidRPr="00B62939">
        <w:rPr>
          <w:rFonts w:ascii="Cambria Math" w:hAnsi="Cambria Math"/>
          <w:sz w:val="28"/>
          <w:szCs w:val="28"/>
        </w:rPr>
        <w:t>sara.smith</w:t>
      </w:r>
      <w:r w:rsidR="00933E79" w:rsidRPr="00B62939">
        <w:rPr>
          <w:rFonts w:ascii="Cambria Math" w:hAnsi="Cambria Math"/>
          <w:sz w:val="28"/>
          <w:szCs w:val="28"/>
        </w:rPr>
        <w:t>@email.com</w:t>
      </w:r>
    </w:p>
    <w:p w:rsidR="001154F2" w:rsidRPr="00B62939" w:rsidRDefault="001154F2" w:rsidP="00520CDB">
      <w:pPr>
        <w:jc w:val="center"/>
        <w:rPr>
          <w:sz w:val="28"/>
          <w:szCs w:val="28"/>
        </w:rPr>
      </w:pPr>
    </w:p>
    <w:p w:rsidR="004B3FE2" w:rsidRPr="00B62939" w:rsidRDefault="004B3FE2" w:rsidP="0009739B">
      <w:pPr>
        <w:rPr>
          <w:sz w:val="28"/>
          <w:szCs w:val="28"/>
        </w:rPr>
      </w:pPr>
    </w:p>
    <w:p w:rsidR="0009739B" w:rsidRPr="00B62939" w:rsidRDefault="00E03901" w:rsidP="0009739B">
      <w:pPr>
        <w:rPr>
          <w:sz w:val="28"/>
          <w:szCs w:val="28"/>
        </w:rPr>
      </w:pPr>
      <w:r w:rsidRPr="00B62939">
        <w:rPr>
          <w:sz w:val="28"/>
          <w:szCs w:val="28"/>
        </w:rPr>
        <w:t xml:space="preserve"> </w:t>
      </w:r>
    </w:p>
    <w:p w:rsidR="0009739B" w:rsidRPr="00B62939" w:rsidRDefault="0009739B" w:rsidP="0009739B">
      <w:pPr>
        <w:rPr>
          <w:sz w:val="28"/>
          <w:szCs w:val="28"/>
        </w:rPr>
      </w:pPr>
    </w:p>
    <w:p w:rsidR="004155CB" w:rsidRPr="00B62939" w:rsidRDefault="003E0A54" w:rsidP="00B62939">
      <w:pPr>
        <w:jc w:val="both"/>
        <w:rPr>
          <w:rFonts w:ascii="Cambria Math" w:hAnsi="Cambria Math"/>
          <w:iCs/>
          <w:sz w:val="28"/>
          <w:szCs w:val="28"/>
        </w:rPr>
      </w:pPr>
      <w:r w:rsidRPr="00B62939">
        <w:rPr>
          <w:rFonts w:ascii="Cambria Math" w:hAnsi="Cambria Math"/>
          <w:iCs/>
          <w:sz w:val="28"/>
          <w:szCs w:val="28"/>
        </w:rPr>
        <w:t>July 29, 2018</w:t>
      </w:r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  <w:r w:rsidRPr="00B62939">
        <w:rPr>
          <w:rFonts w:ascii="Cambria Math" w:hAnsi="Cambria Math"/>
          <w:iCs/>
          <w:sz w:val="28"/>
          <w:szCs w:val="28"/>
        </w:rPr>
        <w:t>Joe Johnson</w:t>
      </w:r>
    </w:p>
    <w:p w:rsidR="004155CB" w:rsidRPr="00B62939" w:rsidRDefault="006256C7" w:rsidP="00B62939">
      <w:pPr>
        <w:jc w:val="both"/>
        <w:rPr>
          <w:rFonts w:ascii="Cambria Math" w:hAnsi="Cambria Math"/>
          <w:iCs/>
          <w:sz w:val="28"/>
          <w:szCs w:val="28"/>
        </w:rPr>
      </w:pPr>
      <w:r w:rsidRPr="00B62939">
        <w:rPr>
          <w:rFonts w:ascii="Cambria Math" w:hAnsi="Cambria Math"/>
          <w:iCs/>
          <w:sz w:val="28"/>
          <w:szCs w:val="28"/>
        </w:rPr>
        <w:t>Hardwood Floors</w:t>
      </w:r>
    </w:p>
    <w:p w:rsidR="003E0A54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  <w:r w:rsidRPr="00B62939">
        <w:rPr>
          <w:rFonts w:ascii="Cambria Math" w:hAnsi="Cambria Math"/>
          <w:iCs/>
          <w:sz w:val="28"/>
          <w:szCs w:val="28"/>
        </w:rPr>
        <w:t xml:space="preserve">1 Main Street </w:t>
      </w:r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  <w:r w:rsidRPr="00B62939">
        <w:rPr>
          <w:rFonts w:ascii="Cambria Math" w:hAnsi="Cambria Math"/>
          <w:iCs/>
          <w:sz w:val="28"/>
          <w:szCs w:val="28"/>
        </w:rPr>
        <w:t>Central City</w:t>
      </w:r>
      <w:r w:rsidR="003E0A54" w:rsidRPr="00B62939">
        <w:rPr>
          <w:rFonts w:ascii="Cambria Math" w:hAnsi="Cambria Math"/>
          <w:iCs/>
          <w:sz w:val="28"/>
          <w:szCs w:val="28"/>
        </w:rPr>
        <w:t xml:space="preserve">, </w:t>
      </w:r>
      <w:r w:rsidRPr="00B62939">
        <w:rPr>
          <w:rFonts w:ascii="Cambria Math" w:hAnsi="Cambria Math"/>
          <w:iCs/>
          <w:sz w:val="28"/>
          <w:szCs w:val="28"/>
        </w:rPr>
        <w:t>Iowa 52240</w:t>
      </w:r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  <w:r w:rsidRPr="00B62939">
        <w:rPr>
          <w:rFonts w:ascii="Cambria Math" w:hAnsi="Cambria Math"/>
          <w:iCs/>
          <w:sz w:val="28"/>
          <w:szCs w:val="28"/>
        </w:rPr>
        <w:t>Dear Mr. Johnson,</w:t>
      </w:r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  <w:r w:rsidRPr="00B62939">
        <w:rPr>
          <w:rFonts w:ascii="Cambria Math" w:hAnsi="Cambria Math"/>
          <w:iCs/>
          <w:sz w:val="28"/>
          <w:szCs w:val="28"/>
        </w:rPr>
        <w:t>Thank you for your speedy and beautiful work fixing our floors after our plumbing mishap this spring.</w:t>
      </w:r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  <w:r w:rsidRPr="00B62939">
        <w:rPr>
          <w:rFonts w:ascii="Cambria Math" w:hAnsi="Cambria Math"/>
          <w:iCs/>
          <w:sz w:val="28"/>
          <w:szCs w:val="28"/>
        </w:rPr>
        <w:t xml:space="preserve">Although I would have preferred to meet you and your crew </w:t>
      </w:r>
      <w:r w:rsidR="003E0A54" w:rsidRPr="00B62939">
        <w:rPr>
          <w:rFonts w:ascii="Cambria Math" w:hAnsi="Cambria Math"/>
          <w:iCs/>
          <w:sz w:val="28"/>
          <w:szCs w:val="28"/>
        </w:rPr>
        <w:t>under different circumstances–</w:t>
      </w:r>
      <w:r w:rsidRPr="00B62939">
        <w:rPr>
          <w:rFonts w:ascii="Cambria Math" w:hAnsi="Cambria Math"/>
          <w:iCs/>
          <w:sz w:val="28"/>
          <w:szCs w:val="28"/>
        </w:rPr>
        <w:t xml:space="preserve">a planned renovation, say, and </w:t>
      </w:r>
      <w:r w:rsidR="003E0A54" w:rsidRPr="00B62939">
        <w:rPr>
          <w:rFonts w:ascii="Cambria Math" w:hAnsi="Cambria Math"/>
          <w:iCs/>
          <w:sz w:val="28"/>
          <w:szCs w:val="28"/>
        </w:rPr>
        <w:t>not during our busiest season–</w:t>
      </w:r>
      <w:r w:rsidRPr="00B62939">
        <w:rPr>
          <w:rFonts w:ascii="Cambria Math" w:hAnsi="Cambria Math"/>
          <w:iCs/>
          <w:sz w:val="28"/>
          <w:szCs w:val="28"/>
        </w:rPr>
        <w:t>I am so grateful that my neighbor recommended you.</w:t>
      </w:r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  <w:bookmarkStart w:id="0" w:name="_GoBack"/>
      <w:bookmarkEnd w:id="0"/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  <w:r w:rsidRPr="00B62939">
        <w:rPr>
          <w:rFonts w:ascii="Cambria Math" w:hAnsi="Cambria Math"/>
          <w:iCs/>
          <w:sz w:val="28"/>
          <w:szCs w:val="28"/>
        </w:rPr>
        <w:t>Our floors have never looked better. Customers comment on them at least once a week, which is unusual to say the least! I always make sure to give them your information and pass along my recommendation.</w:t>
      </w:r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  <w:r w:rsidRPr="00B62939">
        <w:rPr>
          <w:rFonts w:ascii="Cambria Math" w:hAnsi="Cambria Math"/>
          <w:iCs/>
          <w:sz w:val="28"/>
          <w:szCs w:val="28"/>
        </w:rPr>
        <w:t>Thank you, again, for fitting us in at the last minute and getting us back up and running so quickly.</w:t>
      </w:r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  <w:r w:rsidRPr="00B62939">
        <w:rPr>
          <w:rFonts w:ascii="Cambria Math" w:hAnsi="Cambria Math"/>
          <w:iCs/>
          <w:sz w:val="28"/>
          <w:szCs w:val="28"/>
        </w:rPr>
        <w:t>Best regards,</w:t>
      </w:r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</w:p>
    <w:p w:rsidR="004155CB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</w:p>
    <w:p w:rsidR="00C758BF" w:rsidRPr="00B62939" w:rsidRDefault="004155CB" w:rsidP="00B62939">
      <w:pPr>
        <w:jc w:val="both"/>
        <w:rPr>
          <w:rFonts w:ascii="Cambria Math" w:hAnsi="Cambria Math"/>
          <w:iCs/>
          <w:sz w:val="28"/>
          <w:szCs w:val="28"/>
        </w:rPr>
      </w:pPr>
      <w:r w:rsidRPr="00B62939">
        <w:rPr>
          <w:rFonts w:ascii="Cambria Math" w:hAnsi="Cambria Math"/>
          <w:iCs/>
          <w:sz w:val="28"/>
          <w:szCs w:val="28"/>
        </w:rPr>
        <w:t>Sara</w:t>
      </w:r>
    </w:p>
    <w:sectPr w:rsidR="00C758BF" w:rsidRPr="00B62939" w:rsidSect="001154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201DC" w:rsidRDefault="007201DC" w:rsidP="00841C9C">
      <w:r>
        <w:separator/>
      </w:r>
    </w:p>
  </w:endnote>
  <w:endnote w:type="continuationSeparator" w:id="0">
    <w:p w:rsidR="007201DC" w:rsidRDefault="007201DC" w:rsidP="00841C9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201DC" w:rsidRDefault="007201DC" w:rsidP="00841C9C">
      <w:r>
        <w:separator/>
      </w:r>
    </w:p>
  </w:footnote>
  <w:footnote w:type="continuationSeparator" w:id="0">
    <w:p w:rsidR="007201DC" w:rsidRDefault="007201DC" w:rsidP="00841C9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164D2D"/>
    <w:multiLevelType w:val="multilevel"/>
    <w:tmpl w:val="FE58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BBF1A89"/>
    <w:multiLevelType w:val="multilevel"/>
    <w:tmpl w:val="5DFAD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D75766C"/>
    <w:multiLevelType w:val="multilevel"/>
    <w:tmpl w:val="CABAF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1CD0BD4"/>
    <w:multiLevelType w:val="multilevel"/>
    <w:tmpl w:val="CE6EF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4A53DA3"/>
    <w:multiLevelType w:val="multilevel"/>
    <w:tmpl w:val="8DCA2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BF929EB"/>
    <w:multiLevelType w:val="multilevel"/>
    <w:tmpl w:val="CF28D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9E96877"/>
    <w:multiLevelType w:val="multilevel"/>
    <w:tmpl w:val="C8FA9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6"/>
  </w:num>
  <w:num w:numId="5">
    <w:abstractNumId w:val="2"/>
  </w:num>
  <w:num w:numId="6">
    <w:abstractNumId w:val="1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0NTWzNDKxMDYxNTVR0lEKTi0uzszPAykwqgUA3bZP9CwAAAA="/>
  </w:docVars>
  <w:rsids>
    <w:rsidRoot w:val="001154F2"/>
    <w:rsid w:val="00027C56"/>
    <w:rsid w:val="00060707"/>
    <w:rsid w:val="00070BF8"/>
    <w:rsid w:val="00075DDF"/>
    <w:rsid w:val="00080C12"/>
    <w:rsid w:val="00087527"/>
    <w:rsid w:val="000948F6"/>
    <w:rsid w:val="0009739B"/>
    <w:rsid w:val="001154F2"/>
    <w:rsid w:val="001D31C6"/>
    <w:rsid w:val="001F7D3C"/>
    <w:rsid w:val="00204500"/>
    <w:rsid w:val="00275B18"/>
    <w:rsid w:val="00277DBB"/>
    <w:rsid w:val="002A0721"/>
    <w:rsid w:val="003304FD"/>
    <w:rsid w:val="00330AE9"/>
    <w:rsid w:val="00337103"/>
    <w:rsid w:val="00341BE9"/>
    <w:rsid w:val="003C773E"/>
    <w:rsid w:val="003E0A54"/>
    <w:rsid w:val="003F6B67"/>
    <w:rsid w:val="00414542"/>
    <w:rsid w:val="004155CB"/>
    <w:rsid w:val="00445892"/>
    <w:rsid w:val="004B3FE2"/>
    <w:rsid w:val="004D4952"/>
    <w:rsid w:val="00520CDB"/>
    <w:rsid w:val="00552D55"/>
    <w:rsid w:val="005578A1"/>
    <w:rsid w:val="00590604"/>
    <w:rsid w:val="005D3012"/>
    <w:rsid w:val="00603B34"/>
    <w:rsid w:val="00614F66"/>
    <w:rsid w:val="006256C7"/>
    <w:rsid w:val="00631CE0"/>
    <w:rsid w:val="006574F5"/>
    <w:rsid w:val="00665A84"/>
    <w:rsid w:val="006B2231"/>
    <w:rsid w:val="006C1405"/>
    <w:rsid w:val="00711ED5"/>
    <w:rsid w:val="007201DC"/>
    <w:rsid w:val="00736D3F"/>
    <w:rsid w:val="00754AA7"/>
    <w:rsid w:val="007718B5"/>
    <w:rsid w:val="007A7939"/>
    <w:rsid w:val="007B4BD3"/>
    <w:rsid w:val="007E1295"/>
    <w:rsid w:val="008119DC"/>
    <w:rsid w:val="00833022"/>
    <w:rsid w:val="00841C9C"/>
    <w:rsid w:val="00872A97"/>
    <w:rsid w:val="00877828"/>
    <w:rsid w:val="0088458B"/>
    <w:rsid w:val="008D1004"/>
    <w:rsid w:val="008D4F27"/>
    <w:rsid w:val="008D53AD"/>
    <w:rsid w:val="008E731A"/>
    <w:rsid w:val="00923650"/>
    <w:rsid w:val="00933E79"/>
    <w:rsid w:val="009557C7"/>
    <w:rsid w:val="0098034F"/>
    <w:rsid w:val="009A18C1"/>
    <w:rsid w:val="009F272E"/>
    <w:rsid w:val="00A33EF5"/>
    <w:rsid w:val="00A36456"/>
    <w:rsid w:val="00A37B21"/>
    <w:rsid w:val="00A43CD3"/>
    <w:rsid w:val="00A57642"/>
    <w:rsid w:val="00A72A88"/>
    <w:rsid w:val="00A72EB4"/>
    <w:rsid w:val="00A74864"/>
    <w:rsid w:val="00A87A7A"/>
    <w:rsid w:val="00A902C9"/>
    <w:rsid w:val="00A97ACA"/>
    <w:rsid w:val="00AB13BF"/>
    <w:rsid w:val="00AB3FDE"/>
    <w:rsid w:val="00AD5142"/>
    <w:rsid w:val="00AE4B69"/>
    <w:rsid w:val="00AE73E3"/>
    <w:rsid w:val="00AF2F91"/>
    <w:rsid w:val="00B12E3C"/>
    <w:rsid w:val="00B22260"/>
    <w:rsid w:val="00B25B46"/>
    <w:rsid w:val="00B27E0D"/>
    <w:rsid w:val="00B62939"/>
    <w:rsid w:val="00B62D9A"/>
    <w:rsid w:val="00BA1A34"/>
    <w:rsid w:val="00BB268A"/>
    <w:rsid w:val="00BC5FA2"/>
    <w:rsid w:val="00C53065"/>
    <w:rsid w:val="00C733CA"/>
    <w:rsid w:val="00C758BF"/>
    <w:rsid w:val="00C862C9"/>
    <w:rsid w:val="00CB6071"/>
    <w:rsid w:val="00CD236F"/>
    <w:rsid w:val="00D04A02"/>
    <w:rsid w:val="00D414B5"/>
    <w:rsid w:val="00D51530"/>
    <w:rsid w:val="00D57239"/>
    <w:rsid w:val="00D66BC0"/>
    <w:rsid w:val="00DB31E8"/>
    <w:rsid w:val="00E03901"/>
    <w:rsid w:val="00E23994"/>
    <w:rsid w:val="00E24490"/>
    <w:rsid w:val="00E425C2"/>
    <w:rsid w:val="00E63DBB"/>
    <w:rsid w:val="00E8715F"/>
    <w:rsid w:val="00EA4A76"/>
    <w:rsid w:val="00EB485F"/>
    <w:rsid w:val="00EE1777"/>
    <w:rsid w:val="00F17EEB"/>
    <w:rsid w:val="00F646AE"/>
    <w:rsid w:val="00FE6BBE"/>
    <w:rsid w:val="00FF1D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12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54F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54F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C14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6C1405"/>
    <w:rPr>
      <w:i/>
      <w:iCs/>
    </w:rPr>
  </w:style>
  <w:style w:type="character" w:styleId="Strong">
    <w:name w:val="Strong"/>
    <w:basedOn w:val="DefaultParagraphFont"/>
    <w:uiPriority w:val="22"/>
    <w:qFormat/>
    <w:rsid w:val="00C862C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41C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1C9C"/>
  </w:style>
  <w:style w:type="paragraph" w:styleId="Footer">
    <w:name w:val="footer"/>
    <w:basedOn w:val="Normal"/>
    <w:link w:val="FooterChar"/>
    <w:uiPriority w:val="99"/>
    <w:unhideWhenUsed/>
    <w:rsid w:val="00841C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1C9C"/>
  </w:style>
  <w:style w:type="character" w:styleId="FollowedHyperlink">
    <w:name w:val="FollowedHyperlink"/>
    <w:basedOn w:val="DefaultParagraphFont"/>
    <w:uiPriority w:val="99"/>
    <w:semiHidden/>
    <w:unhideWhenUsed/>
    <w:rsid w:val="004D4952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525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23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4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3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0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8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6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9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1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2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0A3828B-1469-4E67-8B33-12C4B70648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8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Brownell</dc:creator>
  <cp:lastModifiedBy>Moorche 30 DVDs</cp:lastModifiedBy>
  <cp:revision>3</cp:revision>
  <cp:lastPrinted>2018-09-05T17:31:00Z</cp:lastPrinted>
  <dcterms:created xsi:type="dcterms:W3CDTF">2020-11-18T06:49:00Z</dcterms:created>
  <dcterms:modified xsi:type="dcterms:W3CDTF">2020-11-18T07:00:00Z</dcterms:modified>
</cp:coreProperties>
</file>